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172A8" w14:textId="77777777" w:rsidR="00A219F0" w:rsidRDefault="00A219F0">
      <w:pPr>
        <w:pStyle w:val="a4"/>
      </w:pPr>
    </w:p>
    <w:p w14:paraId="02913FA0" w14:textId="77777777" w:rsidR="00A219F0" w:rsidRDefault="00A219F0">
      <w:pPr>
        <w:pStyle w:val="a4"/>
      </w:pPr>
    </w:p>
    <w:p w14:paraId="2A7E4C70" w14:textId="77777777" w:rsidR="00A219F0" w:rsidRDefault="00A219F0">
      <w:pPr>
        <w:pStyle w:val="a4"/>
      </w:pPr>
    </w:p>
    <w:p w14:paraId="29FD154E" w14:textId="77777777" w:rsidR="00A219F0" w:rsidRDefault="00A219F0">
      <w:pPr>
        <w:pStyle w:val="a4"/>
      </w:pPr>
    </w:p>
    <w:p w14:paraId="199F938F" w14:textId="2675D889" w:rsidR="00786334" w:rsidRPr="00362060" w:rsidRDefault="001E2C8B" w:rsidP="00362060">
      <w:pPr>
        <w:pStyle w:val="Author"/>
        <w:rPr>
          <w:sz w:val="48"/>
          <w:szCs w:val="48"/>
        </w:rPr>
      </w:pPr>
      <w:r w:rsidRPr="00362060">
        <w:rPr>
          <w:sz w:val="48"/>
          <w:szCs w:val="48"/>
        </w:rPr>
        <w:t>Отчет по лабораторной работе №</w:t>
      </w:r>
      <w:r w:rsidR="00A219F0" w:rsidRPr="00362060">
        <w:rPr>
          <w:sz w:val="48"/>
          <w:szCs w:val="48"/>
        </w:rPr>
        <w:t>5</w:t>
      </w:r>
    </w:p>
    <w:p w14:paraId="19EC94DE" w14:textId="77777777" w:rsidR="00786334" w:rsidRDefault="001E2C8B" w:rsidP="00362060">
      <w:pPr>
        <w:pStyle w:val="Author"/>
      </w:pPr>
      <w:r>
        <w:t>Дисциплина: архитектура компьютера</w:t>
      </w:r>
    </w:p>
    <w:p w14:paraId="735A7504" w14:textId="77777777" w:rsidR="00A219F0" w:rsidRDefault="00A219F0">
      <w:pPr>
        <w:pStyle w:val="Author"/>
      </w:pPr>
    </w:p>
    <w:p w14:paraId="16E90B2A" w14:textId="77777777" w:rsidR="00A219F0" w:rsidRDefault="00A219F0">
      <w:pPr>
        <w:pStyle w:val="Author"/>
      </w:pPr>
    </w:p>
    <w:p w14:paraId="025A6148" w14:textId="77777777" w:rsidR="00A219F0" w:rsidRDefault="00A219F0">
      <w:pPr>
        <w:pStyle w:val="Author"/>
      </w:pPr>
    </w:p>
    <w:p w14:paraId="624FD932" w14:textId="77777777" w:rsidR="00A219F0" w:rsidRDefault="00A219F0">
      <w:pPr>
        <w:pStyle w:val="Author"/>
      </w:pPr>
    </w:p>
    <w:p w14:paraId="0283E43C" w14:textId="77777777" w:rsidR="00A219F0" w:rsidRDefault="00A219F0">
      <w:pPr>
        <w:pStyle w:val="Author"/>
      </w:pPr>
    </w:p>
    <w:p w14:paraId="2128E8B3" w14:textId="77777777" w:rsidR="00A219F0" w:rsidRDefault="00A219F0">
      <w:pPr>
        <w:pStyle w:val="Author"/>
      </w:pPr>
    </w:p>
    <w:p w14:paraId="2B9AB2F7" w14:textId="77777777" w:rsidR="00A219F0" w:rsidRDefault="00A219F0">
      <w:pPr>
        <w:pStyle w:val="Author"/>
      </w:pPr>
    </w:p>
    <w:p w14:paraId="23273B20" w14:textId="77777777" w:rsidR="00A219F0" w:rsidRDefault="00A219F0">
      <w:pPr>
        <w:pStyle w:val="Author"/>
      </w:pPr>
    </w:p>
    <w:p w14:paraId="2417B9CE" w14:textId="1BFD8C6C" w:rsidR="00786334" w:rsidRDefault="00A219F0" w:rsidP="00362060">
      <w:pPr>
        <w:pStyle w:val="Author"/>
        <w:jc w:val="right"/>
      </w:pPr>
      <w:r>
        <w:t>Выполняла: Романова Елизавета Романовна</w:t>
      </w:r>
    </w:p>
    <w:p w14:paraId="6900D8A2" w14:textId="7C040159" w:rsidR="00A219F0" w:rsidRPr="00A219F0" w:rsidRDefault="00A219F0" w:rsidP="00362060">
      <w:pPr>
        <w:pStyle w:val="a0"/>
        <w:jc w:val="right"/>
      </w:pPr>
      <w:r>
        <w:t>НКАбд</w:t>
      </w:r>
      <w:r w:rsidR="00362060">
        <w:t>-04-24</w:t>
      </w:r>
    </w:p>
    <w:p w14:paraId="255619C2" w14:textId="7326F70C" w:rsidR="00DC0C68" w:rsidRDefault="00DC0C68" w:rsidP="00DC0C68">
      <w:pPr>
        <w:pStyle w:val="a0"/>
      </w:pPr>
    </w:p>
    <w:p w14:paraId="61EC0759" w14:textId="77777777" w:rsidR="00362060" w:rsidRDefault="00362060" w:rsidP="00362060">
      <w:pPr>
        <w:pStyle w:val="a0"/>
        <w:jc w:val="center"/>
      </w:pPr>
    </w:p>
    <w:p w14:paraId="3604D832" w14:textId="77777777" w:rsidR="00362060" w:rsidRDefault="00362060" w:rsidP="00362060">
      <w:pPr>
        <w:pStyle w:val="a0"/>
        <w:jc w:val="center"/>
      </w:pPr>
    </w:p>
    <w:p w14:paraId="1BEBE65B" w14:textId="77777777" w:rsidR="00362060" w:rsidRDefault="00362060" w:rsidP="00362060">
      <w:pPr>
        <w:pStyle w:val="a0"/>
        <w:jc w:val="center"/>
      </w:pPr>
    </w:p>
    <w:p w14:paraId="0EE60621" w14:textId="77777777" w:rsidR="00362060" w:rsidRDefault="00362060" w:rsidP="00362060">
      <w:pPr>
        <w:pStyle w:val="a0"/>
        <w:jc w:val="center"/>
      </w:pPr>
    </w:p>
    <w:p w14:paraId="38E083D1" w14:textId="43F0FB50" w:rsidR="00DC0C68" w:rsidRDefault="00362060" w:rsidP="00362060">
      <w:pPr>
        <w:pStyle w:val="a0"/>
        <w:jc w:val="center"/>
      </w:pPr>
      <w:r>
        <w:t>2024</w:t>
      </w:r>
    </w:p>
    <w:p w14:paraId="2CE67E46" w14:textId="2187212B" w:rsidR="00DC0C68" w:rsidRDefault="00DC0C68" w:rsidP="00DC0C68">
      <w:pPr>
        <w:pStyle w:val="a0"/>
      </w:pPr>
    </w:p>
    <w:p w14:paraId="5864DB25" w14:textId="77777777" w:rsidR="00DC0C68" w:rsidRPr="00DC0C68" w:rsidRDefault="00DC0C68" w:rsidP="00DC0C68">
      <w:pPr>
        <w:pStyle w:val="a0"/>
      </w:pPr>
    </w:p>
    <w:sdt>
      <w:sdtPr>
        <w:id w:val="-508759389"/>
        <w:docPartObj>
          <w:docPartGallery w:val="Table of Contents"/>
          <w:docPartUnique/>
        </w:docPartObj>
      </w:sdtPr>
      <w:sdtEndPr/>
      <w:sdtContent>
        <w:p w14:paraId="3D3FCD4E" w14:textId="77777777" w:rsidR="00786334" w:rsidRPr="00362060" w:rsidRDefault="001E2C8B" w:rsidP="00362060">
          <w:pPr>
            <w:pStyle w:val="Author"/>
            <w:jc w:val="left"/>
            <w:rPr>
              <w:sz w:val="40"/>
              <w:szCs w:val="40"/>
            </w:rPr>
          </w:pPr>
          <w:r w:rsidRPr="00362060">
            <w:rPr>
              <w:sz w:val="40"/>
              <w:szCs w:val="40"/>
            </w:rPr>
            <w:t>Содержание</w:t>
          </w:r>
        </w:p>
        <w:p w14:paraId="53B40F63" w14:textId="77777777" w:rsidR="000C7A19" w:rsidRDefault="001E2C8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C7A19">
            <w:fldChar w:fldCharType="separate"/>
          </w:r>
          <w:hyperlink w:anchor="_Toc182050613" w:history="1">
            <w:r w:rsidR="000C7A19" w:rsidRPr="00094B3F">
              <w:rPr>
                <w:rStyle w:val="ad"/>
                <w:noProof/>
              </w:rPr>
              <w:t>1</w:t>
            </w:r>
            <w:r w:rsidR="000C7A19">
              <w:rPr>
                <w:noProof/>
              </w:rPr>
              <w:tab/>
            </w:r>
            <w:r w:rsidR="000C7A19" w:rsidRPr="00094B3F">
              <w:rPr>
                <w:rStyle w:val="ad"/>
                <w:noProof/>
              </w:rPr>
              <w:t>Цель работы</w:t>
            </w:r>
            <w:r w:rsidR="000C7A19">
              <w:rPr>
                <w:noProof/>
                <w:webHidden/>
              </w:rPr>
              <w:tab/>
            </w:r>
            <w:r w:rsidR="000C7A19">
              <w:rPr>
                <w:noProof/>
                <w:webHidden/>
              </w:rPr>
              <w:fldChar w:fldCharType="begin"/>
            </w:r>
            <w:r w:rsidR="000C7A19">
              <w:rPr>
                <w:noProof/>
                <w:webHidden/>
              </w:rPr>
              <w:instrText xml:space="preserve"> PAGEREF _Toc182050613 \h </w:instrText>
            </w:r>
            <w:r w:rsidR="000C7A19">
              <w:rPr>
                <w:noProof/>
                <w:webHidden/>
              </w:rPr>
            </w:r>
            <w:r w:rsidR="000C7A19">
              <w:rPr>
                <w:noProof/>
                <w:webHidden/>
              </w:rPr>
              <w:fldChar w:fldCharType="separate"/>
            </w:r>
            <w:r w:rsidR="000C7A19">
              <w:rPr>
                <w:noProof/>
                <w:webHidden/>
              </w:rPr>
              <w:t>1</w:t>
            </w:r>
            <w:r w:rsidR="000C7A19">
              <w:rPr>
                <w:noProof/>
                <w:webHidden/>
              </w:rPr>
              <w:fldChar w:fldCharType="end"/>
            </w:r>
          </w:hyperlink>
        </w:p>
        <w:p w14:paraId="3DBF31F1" w14:textId="77777777" w:rsidR="000C7A19" w:rsidRDefault="000C7A1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050614" w:history="1">
            <w:r w:rsidRPr="00094B3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094B3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50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BB062" w14:textId="77777777" w:rsidR="000C7A19" w:rsidRDefault="000C7A1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050615" w:history="1">
            <w:r w:rsidRPr="00094B3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094B3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50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A8487" w14:textId="77777777" w:rsidR="000C7A19" w:rsidRDefault="000C7A1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050616" w:history="1">
            <w:r w:rsidRPr="00094B3F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094B3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50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B22A8" w14:textId="77777777" w:rsidR="000C7A19" w:rsidRDefault="000C7A1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2050617" w:history="1">
            <w:r w:rsidRPr="00094B3F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094B3F">
              <w:rPr>
                <w:rStyle w:val="ad"/>
                <w:noProof/>
              </w:rPr>
              <w:t>Основы работы с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50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0D6B5C" w14:textId="77777777" w:rsidR="000C7A19" w:rsidRDefault="000C7A1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2050618" w:history="1">
            <w:r w:rsidRPr="00094B3F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094B3F">
              <w:rPr>
                <w:rStyle w:val="ad"/>
                <w:noProof/>
              </w:rPr>
              <w:t>Структура программы на языке ассемблера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50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C8A93" w14:textId="77777777" w:rsidR="000C7A19" w:rsidRDefault="000C7A1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2050619" w:history="1">
            <w:r w:rsidRPr="00094B3F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094B3F">
              <w:rPr>
                <w:rStyle w:val="ad"/>
                <w:noProof/>
              </w:rPr>
              <w:t>Подключение внешне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50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BD27A8" w14:textId="77777777" w:rsidR="000C7A19" w:rsidRDefault="000C7A1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2050620" w:history="1">
            <w:r w:rsidRPr="00094B3F">
              <w:rPr>
                <w:rStyle w:val="ad"/>
                <w:noProof/>
              </w:rPr>
              <w:t>4.4</w:t>
            </w:r>
            <w:r>
              <w:rPr>
                <w:noProof/>
              </w:rPr>
              <w:tab/>
            </w:r>
            <w:r w:rsidRPr="00094B3F">
              <w:rPr>
                <w:rStyle w:val="ad"/>
                <w:noProof/>
              </w:rPr>
              <w:t>Выполнение заданий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50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A73459" w14:textId="2D6C07CD" w:rsidR="000C7A19" w:rsidRDefault="000C7A1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 w:rsidRPr="00094B3F">
            <w:rPr>
              <w:rStyle w:val="ad"/>
              <w:noProof/>
            </w:rPr>
            <w:fldChar w:fldCharType="begin"/>
          </w:r>
          <w:r w:rsidRPr="00094B3F">
            <w:rPr>
              <w:rStyle w:val="ad"/>
              <w:noProof/>
            </w:rPr>
            <w:instrText xml:space="preserve"> </w:instrText>
          </w:r>
          <w:r>
            <w:rPr>
              <w:noProof/>
            </w:rPr>
            <w:instrText>HYPERLINK \l "_Toc182050621"</w:instrText>
          </w:r>
          <w:r w:rsidRPr="00094B3F">
            <w:rPr>
              <w:rStyle w:val="ad"/>
              <w:noProof/>
            </w:rPr>
            <w:instrText xml:space="preserve"> </w:instrText>
          </w:r>
          <w:r w:rsidRPr="00094B3F">
            <w:rPr>
              <w:rStyle w:val="ad"/>
              <w:noProof/>
            </w:rPr>
          </w:r>
          <w:r w:rsidRPr="00094B3F">
            <w:rPr>
              <w:rStyle w:val="ad"/>
              <w:noProof/>
            </w:rPr>
            <w:fldChar w:fldCharType="separate"/>
          </w:r>
          <w:r w:rsidRPr="00094B3F">
            <w:rPr>
              <w:rStyle w:val="ad"/>
              <w:noProof/>
            </w:rPr>
            <w:t>5</w:t>
          </w:r>
          <w:r>
            <w:rPr>
              <w:noProof/>
            </w:rPr>
            <w:tab/>
          </w:r>
          <w:r w:rsidRPr="00094B3F">
            <w:rPr>
              <w:rStyle w:val="ad"/>
              <w:noProof/>
            </w:rPr>
            <w:t>Выводы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82050621 \h </w:instrText>
          </w:r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1</w:t>
          </w:r>
          <w:r w:rsidR="00F852DB">
            <w:rPr>
              <w:noProof/>
              <w:webHidden/>
            </w:rPr>
            <w:t>7</w:t>
          </w:r>
          <w:r>
            <w:rPr>
              <w:noProof/>
              <w:webHidden/>
            </w:rPr>
            <w:fldChar w:fldCharType="end"/>
          </w:r>
          <w:r w:rsidRPr="00094B3F">
            <w:rPr>
              <w:rStyle w:val="ad"/>
              <w:noProof/>
            </w:rPr>
            <w:fldChar w:fldCharType="end"/>
          </w:r>
        </w:p>
        <w:p w14:paraId="1C8FE56B" w14:textId="1161759A" w:rsidR="000C7A19" w:rsidRDefault="000C7A1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</w:p>
        <w:p w14:paraId="5760FE5B" w14:textId="77777777" w:rsidR="00786334" w:rsidRDefault="001E2C8B">
          <w:r>
            <w:fldChar w:fldCharType="end"/>
          </w:r>
        </w:p>
      </w:sdtContent>
    </w:sdt>
    <w:p w14:paraId="7742A21F" w14:textId="77777777" w:rsidR="00362060" w:rsidRDefault="00362060">
      <w:pPr>
        <w:pStyle w:val="1"/>
        <w:rPr>
          <w:rStyle w:val="SectionNumber"/>
        </w:rPr>
      </w:pPr>
      <w:bookmarkStart w:id="0" w:name="цель-работы"/>
      <w:bookmarkStart w:id="1" w:name="_Toc182050613"/>
    </w:p>
    <w:p w14:paraId="4221A7B4" w14:textId="77777777" w:rsidR="00362060" w:rsidRDefault="00362060">
      <w:pPr>
        <w:pStyle w:val="1"/>
        <w:rPr>
          <w:rStyle w:val="SectionNumber"/>
        </w:rPr>
      </w:pPr>
    </w:p>
    <w:p w14:paraId="4085045F" w14:textId="77777777" w:rsidR="00362060" w:rsidRDefault="00362060">
      <w:pPr>
        <w:pStyle w:val="1"/>
        <w:rPr>
          <w:rStyle w:val="SectionNumber"/>
        </w:rPr>
      </w:pPr>
    </w:p>
    <w:p w14:paraId="5203CB95" w14:textId="77777777" w:rsidR="00362060" w:rsidRDefault="00362060">
      <w:pPr>
        <w:pStyle w:val="1"/>
        <w:rPr>
          <w:rStyle w:val="SectionNumber"/>
        </w:rPr>
      </w:pPr>
    </w:p>
    <w:p w14:paraId="5694D6DC" w14:textId="77777777" w:rsidR="00362060" w:rsidRDefault="00362060">
      <w:pPr>
        <w:pStyle w:val="1"/>
        <w:rPr>
          <w:rStyle w:val="SectionNumber"/>
        </w:rPr>
      </w:pPr>
    </w:p>
    <w:p w14:paraId="500DADBC" w14:textId="77777777" w:rsidR="00362060" w:rsidRDefault="00362060">
      <w:pPr>
        <w:pStyle w:val="1"/>
        <w:rPr>
          <w:rStyle w:val="SectionNumber"/>
        </w:rPr>
      </w:pPr>
    </w:p>
    <w:p w14:paraId="15A69B26" w14:textId="77777777" w:rsidR="00362060" w:rsidRDefault="00362060">
      <w:pPr>
        <w:pStyle w:val="1"/>
        <w:rPr>
          <w:rStyle w:val="SectionNumber"/>
        </w:rPr>
      </w:pPr>
    </w:p>
    <w:p w14:paraId="5381231E" w14:textId="77777777" w:rsidR="00362060" w:rsidRDefault="00362060">
      <w:pPr>
        <w:pStyle w:val="1"/>
        <w:rPr>
          <w:rStyle w:val="SectionNumber"/>
        </w:rPr>
      </w:pPr>
    </w:p>
    <w:p w14:paraId="617EC3BB" w14:textId="77777777" w:rsidR="00362060" w:rsidRDefault="00362060" w:rsidP="00362060">
      <w:pPr>
        <w:pStyle w:val="Author"/>
        <w:rPr>
          <w:rStyle w:val="SectionNumber"/>
        </w:rPr>
      </w:pPr>
    </w:p>
    <w:bookmarkEnd w:id="1"/>
    <w:p w14:paraId="511E165F" w14:textId="77777777" w:rsidR="00362060" w:rsidRDefault="00362060">
      <w:pPr>
        <w:pStyle w:val="FirstParagraph"/>
      </w:pPr>
    </w:p>
    <w:p w14:paraId="48D0B7DB" w14:textId="77777777" w:rsidR="00362060" w:rsidRDefault="00362060">
      <w:pPr>
        <w:pStyle w:val="FirstParagraph"/>
      </w:pPr>
    </w:p>
    <w:p w14:paraId="46225710" w14:textId="77777777" w:rsidR="00362060" w:rsidRDefault="00362060">
      <w:pPr>
        <w:pStyle w:val="FirstParagraph"/>
      </w:pPr>
    </w:p>
    <w:p w14:paraId="4813FBB6" w14:textId="77777777" w:rsidR="00362060" w:rsidRPr="00362060" w:rsidRDefault="00362060" w:rsidP="00362060">
      <w:pPr>
        <w:pStyle w:val="Author"/>
        <w:jc w:val="left"/>
        <w:rPr>
          <w:sz w:val="40"/>
          <w:szCs w:val="40"/>
        </w:rPr>
      </w:pPr>
      <w:r w:rsidRPr="00362060">
        <w:rPr>
          <w:rStyle w:val="SectionNumber"/>
          <w:sz w:val="40"/>
          <w:szCs w:val="40"/>
        </w:rPr>
        <w:lastRenderedPageBreak/>
        <w:t>1</w:t>
      </w:r>
      <w:r w:rsidRPr="00362060">
        <w:rPr>
          <w:sz w:val="40"/>
          <w:szCs w:val="40"/>
        </w:rPr>
        <w:tab/>
        <w:t>Цель работы</w:t>
      </w:r>
    </w:p>
    <w:p w14:paraId="06215705" w14:textId="77777777" w:rsidR="00362060" w:rsidRDefault="00362060">
      <w:pPr>
        <w:pStyle w:val="FirstParagraph"/>
      </w:pPr>
    </w:p>
    <w:p w14:paraId="1B0081F0" w14:textId="2E72D34F" w:rsidR="00786334" w:rsidRDefault="001E2C8B">
      <w:pPr>
        <w:pStyle w:val="FirstParagraph"/>
      </w:pPr>
      <w:r>
        <w:t>Целью данной лабораторной работ</w:t>
      </w:r>
      <w:r w:rsidR="00362060">
        <w:t>ы</w:t>
      </w:r>
      <w:r>
        <w:t xml:space="preserve"> является приобретение практических навыков работы в Midnight Commander, освоение инструкций языка ассемблера mov и int.</w:t>
      </w:r>
    </w:p>
    <w:p w14:paraId="1693CDD6" w14:textId="77777777" w:rsidR="00362060" w:rsidRDefault="00362060" w:rsidP="00362060">
      <w:pPr>
        <w:pStyle w:val="Author"/>
        <w:jc w:val="left"/>
        <w:rPr>
          <w:rStyle w:val="SectionNumber"/>
          <w:sz w:val="36"/>
          <w:szCs w:val="36"/>
        </w:rPr>
      </w:pPr>
      <w:bookmarkStart w:id="2" w:name="задание"/>
      <w:bookmarkStart w:id="3" w:name="_Toc182050614"/>
      <w:bookmarkEnd w:id="0"/>
    </w:p>
    <w:p w14:paraId="6CB1BC51" w14:textId="77777777" w:rsidR="00362060" w:rsidRDefault="00362060" w:rsidP="00362060">
      <w:pPr>
        <w:pStyle w:val="Author"/>
        <w:jc w:val="left"/>
        <w:rPr>
          <w:rStyle w:val="SectionNumber"/>
          <w:sz w:val="36"/>
          <w:szCs w:val="36"/>
        </w:rPr>
      </w:pPr>
    </w:p>
    <w:p w14:paraId="7FC33CD3" w14:textId="77777777" w:rsidR="00362060" w:rsidRDefault="00362060" w:rsidP="00362060">
      <w:pPr>
        <w:pStyle w:val="Author"/>
        <w:jc w:val="left"/>
        <w:rPr>
          <w:rStyle w:val="SectionNumber"/>
          <w:sz w:val="36"/>
          <w:szCs w:val="36"/>
        </w:rPr>
      </w:pPr>
    </w:p>
    <w:p w14:paraId="4F67BC95" w14:textId="77777777" w:rsidR="00362060" w:rsidRDefault="00362060" w:rsidP="00362060">
      <w:pPr>
        <w:pStyle w:val="Author"/>
        <w:jc w:val="left"/>
        <w:rPr>
          <w:rStyle w:val="SectionNumber"/>
          <w:sz w:val="36"/>
          <w:szCs w:val="36"/>
        </w:rPr>
      </w:pPr>
    </w:p>
    <w:p w14:paraId="64CE7D21" w14:textId="77777777" w:rsidR="00362060" w:rsidRDefault="00362060" w:rsidP="00362060">
      <w:pPr>
        <w:pStyle w:val="Author"/>
        <w:jc w:val="left"/>
        <w:rPr>
          <w:rStyle w:val="SectionNumber"/>
          <w:sz w:val="36"/>
          <w:szCs w:val="36"/>
        </w:rPr>
      </w:pPr>
    </w:p>
    <w:p w14:paraId="749B07BB" w14:textId="77777777" w:rsidR="00362060" w:rsidRDefault="00362060" w:rsidP="00362060">
      <w:pPr>
        <w:pStyle w:val="Author"/>
        <w:jc w:val="left"/>
        <w:rPr>
          <w:rStyle w:val="SectionNumber"/>
          <w:sz w:val="36"/>
          <w:szCs w:val="36"/>
        </w:rPr>
      </w:pPr>
    </w:p>
    <w:p w14:paraId="48D253B5" w14:textId="77777777" w:rsidR="00362060" w:rsidRDefault="00362060" w:rsidP="00362060">
      <w:pPr>
        <w:pStyle w:val="Author"/>
        <w:jc w:val="left"/>
        <w:rPr>
          <w:rStyle w:val="SectionNumber"/>
          <w:sz w:val="36"/>
          <w:szCs w:val="36"/>
        </w:rPr>
      </w:pPr>
    </w:p>
    <w:p w14:paraId="4703D02B" w14:textId="77777777" w:rsidR="00362060" w:rsidRDefault="00362060" w:rsidP="00362060">
      <w:pPr>
        <w:pStyle w:val="Author"/>
        <w:jc w:val="left"/>
        <w:rPr>
          <w:rStyle w:val="SectionNumber"/>
          <w:sz w:val="36"/>
          <w:szCs w:val="36"/>
        </w:rPr>
      </w:pPr>
    </w:p>
    <w:p w14:paraId="12AE3A13" w14:textId="77777777" w:rsidR="00362060" w:rsidRDefault="00362060" w:rsidP="00362060">
      <w:pPr>
        <w:pStyle w:val="Author"/>
        <w:jc w:val="left"/>
        <w:rPr>
          <w:rStyle w:val="SectionNumber"/>
          <w:sz w:val="36"/>
          <w:szCs w:val="36"/>
        </w:rPr>
      </w:pPr>
    </w:p>
    <w:p w14:paraId="510CB690" w14:textId="77777777" w:rsidR="00362060" w:rsidRDefault="00362060" w:rsidP="00362060">
      <w:pPr>
        <w:pStyle w:val="Author"/>
        <w:jc w:val="left"/>
        <w:rPr>
          <w:rStyle w:val="SectionNumber"/>
          <w:sz w:val="36"/>
          <w:szCs w:val="36"/>
        </w:rPr>
      </w:pPr>
    </w:p>
    <w:p w14:paraId="64862BB7" w14:textId="77777777" w:rsidR="00362060" w:rsidRDefault="00362060" w:rsidP="00362060">
      <w:pPr>
        <w:pStyle w:val="Author"/>
        <w:jc w:val="left"/>
        <w:rPr>
          <w:rStyle w:val="SectionNumber"/>
          <w:sz w:val="36"/>
          <w:szCs w:val="36"/>
        </w:rPr>
      </w:pPr>
    </w:p>
    <w:p w14:paraId="04DEB953" w14:textId="77777777" w:rsidR="00362060" w:rsidRDefault="00362060" w:rsidP="00362060">
      <w:pPr>
        <w:pStyle w:val="Author"/>
        <w:jc w:val="left"/>
        <w:rPr>
          <w:rStyle w:val="SectionNumber"/>
          <w:sz w:val="36"/>
          <w:szCs w:val="36"/>
        </w:rPr>
      </w:pPr>
    </w:p>
    <w:p w14:paraId="7FF0ADA4" w14:textId="368B7684" w:rsidR="00362060" w:rsidRDefault="00362060" w:rsidP="00362060">
      <w:pPr>
        <w:pStyle w:val="Author"/>
        <w:jc w:val="left"/>
        <w:rPr>
          <w:rStyle w:val="SectionNumber"/>
          <w:sz w:val="36"/>
          <w:szCs w:val="36"/>
        </w:rPr>
      </w:pPr>
    </w:p>
    <w:p w14:paraId="1F4E7A40" w14:textId="20B4A9FE" w:rsidR="00362060" w:rsidRDefault="00362060" w:rsidP="00362060">
      <w:pPr>
        <w:pStyle w:val="a0"/>
      </w:pPr>
    </w:p>
    <w:p w14:paraId="4DEA265A" w14:textId="77777777" w:rsidR="00362060" w:rsidRPr="00362060" w:rsidRDefault="00362060" w:rsidP="00362060">
      <w:pPr>
        <w:pStyle w:val="a0"/>
      </w:pPr>
    </w:p>
    <w:p w14:paraId="3F1B0B72" w14:textId="77777777" w:rsidR="00362060" w:rsidRDefault="00362060" w:rsidP="00362060">
      <w:pPr>
        <w:pStyle w:val="Author"/>
        <w:jc w:val="left"/>
        <w:rPr>
          <w:rStyle w:val="SectionNumber"/>
          <w:sz w:val="36"/>
          <w:szCs w:val="36"/>
        </w:rPr>
      </w:pPr>
    </w:p>
    <w:p w14:paraId="7204FA33" w14:textId="2ACE2390" w:rsidR="00362060" w:rsidRDefault="00362060" w:rsidP="00362060">
      <w:pPr>
        <w:pStyle w:val="Author"/>
        <w:jc w:val="left"/>
        <w:rPr>
          <w:rStyle w:val="SectionNumber"/>
          <w:sz w:val="36"/>
          <w:szCs w:val="36"/>
        </w:rPr>
      </w:pPr>
    </w:p>
    <w:p w14:paraId="41370F1F" w14:textId="784C00DC" w:rsidR="00362060" w:rsidRDefault="00362060" w:rsidP="00362060">
      <w:pPr>
        <w:pStyle w:val="a0"/>
      </w:pPr>
    </w:p>
    <w:p w14:paraId="16C9E7A5" w14:textId="77777777" w:rsidR="00362060" w:rsidRPr="00362060" w:rsidRDefault="00362060" w:rsidP="00362060">
      <w:pPr>
        <w:pStyle w:val="a0"/>
      </w:pPr>
    </w:p>
    <w:p w14:paraId="7D85845D" w14:textId="0852F81C" w:rsidR="00786334" w:rsidRPr="00362060" w:rsidRDefault="001E2C8B" w:rsidP="00362060">
      <w:pPr>
        <w:pStyle w:val="Author"/>
        <w:jc w:val="left"/>
        <w:rPr>
          <w:sz w:val="36"/>
          <w:szCs w:val="36"/>
        </w:rPr>
      </w:pPr>
      <w:r w:rsidRPr="00362060">
        <w:rPr>
          <w:rStyle w:val="SectionNumber"/>
          <w:sz w:val="36"/>
          <w:szCs w:val="36"/>
        </w:rPr>
        <w:lastRenderedPageBreak/>
        <w:t>2</w:t>
      </w:r>
      <w:r w:rsidRPr="00362060">
        <w:rPr>
          <w:sz w:val="36"/>
          <w:szCs w:val="36"/>
        </w:rPr>
        <w:tab/>
        <w:t>Задание</w:t>
      </w:r>
      <w:bookmarkEnd w:id="3"/>
    </w:p>
    <w:p w14:paraId="0633DC20" w14:textId="77777777" w:rsidR="00786334" w:rsidRDefault="001E2C8B">
      <w:pPr>
        <w:pStyle w:val="Compact"/>
        <w:numPr>
          <w:ilvl w:val="0"/>
          <w:numId w:val="2"/>
        </w:numPr>
      </w:pPr>
      <w:r>
        <w:t>Основы работы с mc</w:t>
      </w:r>
    </w:p>
    <w:p w14:paraId="0E906050" w14:textId="77777777" w:rsidR="00786334" w:rsidRDefault="001E2C8B">
      <w:pPr>
        <w:pStyle w:val="Compact"/>
        <w:numPr>
          <w:ilvl w:val="0"/>
          <w:numId w:val="2"/>
        </w:numPr>
      </w:pPr>
      <w:r>
        <w:t>Структура программы на языке ассемблера NASM</w:t>
      </w:r>
    </w:p>
    <w:p w14:paraId="53CBA8BD" w14:textId="77777777" w:rsidR="00786334" w:rsidRDefault="001E2C8B">
      <w:pPr>
        <w:pStyle w:val="Compact"/>
        <w:numPr>
          <w:ilvl w:val="0"/>
          <w:numId w:val="2"/>
        </w:numPr>
      </w:pPr>
      <w:r>
        <w:t>Подключение внешнего файла</w:t>
      </w:r>
    </w:p>
    <w:p w14:paraId="47154608" w14:textId="77777777" w:rsidR="00786334" w:rsidRDefault="001E2C8B">
      <w:pPr>
        <w:pStyle w:val="Compact"/>
        <w:numPr>
          <w:ilvl w:val="0"/>
          <w:numId w:val="2"/>
        </w:numPr>
      </w:pPr>
      <w:r>
        <w:t>Вы</w:t>
      </w:r>
      <w:r>
        <w:t>полнение заданий для самостоятельной работы</w:t>
      </w:r>
    </w:p>
    <w:p w14:paraId="27B4E7E6" w14:textId="77777777" w:rsidR="00362060" w:rsidRDefault="00362060" w:rsidP="00362060">
      <w:pPr>
        <w:pStyle w:val="Author"/>
        <w:jc w:val="left"/>
        <w:rPr>
          <w:rStyle w:val="SectionNumber"/>
          <w:sz w:val="32"/>
          <w:szCs w:val="32"/>
        </w:rPr>
      </w:pPr>
      <w:bookmarkStart w:id="4" w:name="теоретическое-введение"/>
      <w:bookmarkStart w:id="5" w:name="_Toc182050615"/>
      <w:bookmarkEnd w:id="2"/>
    </w:p>
    <w:p w14:paraId="122C6B4D" w14:textId="77777777" w:rsidR="00362060" w:rsidRDefault="00362060" w:rsidP="00362060">
      <w:pPr>
        <w:pStyle w:val="Author"/>
        <w:jc w:val="left"/>
        <w:rPr>
          <w:rStyle w:val="SectionNumber"/>
          <w:sz w:val="32"/>
          <w:szCs w:val="32"/>
        </w:rPr>
      </w:pPr>
    </w:p>
    <w:p w14:paraId="162C85EA" w14:textId="62312384" w:rsidR="00786334" w:rsidRPr="00362060" w:rsidRDefault="001E2C8B" w:rsidP="00362060">
      <w:pPr>
        <w:pStyle w:val="Author"/>
        <w:jc w:val="left"/>
        <w:rPr>
          <w:sz w:val="32"/>
          <w:szCs w:val="32"/>
        </w:rPr>
      </w:pPr>
      <w:r w:rsidRPr="00362060">
        <w:rPr>
          <w:rStyle w:val="SectionNumber"/>
          <w:sz w:val="32"/>
          <w:szCs w:val="32"/>
        </w:rPr>
        <w:t>3</w:t>
      </w:r>
      <w:r w:rsidRPr="00362060">
        <w:rPr>
          <w:sz w:val="32"/>
          <w:szCs w:val="32"/>
        </w:rPr>
        <w:tab/>
        <w:t>Теоретическое введение</w:t>
      </w:r>
      <w:bookmarkEnd w:id="5"/>
    </w:p>
    <w:p w14:paraId="451A0FCA" w14:textId="77777777" w:rsidR="00786334" w:rsidRDefault="001E2C8B">
      <w:pPr>
        <w:pStyle w:val="FirstParagraph"/>
      </w:pPr>
      <w:r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</w:t>
      </w:r>
      <w:r>
        <w:t>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</w:t>
      </w:r>
      <w:r>
        <w:t>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</w:t>
      </w:r>
      <w:r>
        <w:t>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</w:t>
      </w:r>
      <w:r>
        <w:t>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</w:t>
      </w:r>
      <w:r>
        <w:t>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</w:t>
      </w:r>
      <w:r>
        <w:t>ия данных источника в приёмнике.</w:t>
      </w:r>
    </w:p>
    <w:p w14:paraId="13DC918D" w14:textId="77777777" w:rsidR="00786334" w:rsidRDefault="001E2C8B">
      <w:pPr>
        <w:pStyle w:val="SourceCode"/>
      </w:pPr>
      <w:r>
        <w:rPr>
          <w:rStyle w:val="KeywordTok"/>
        </w:rPr>
        <w:t>mov</w:t>
      </w:r>
      <w:r>
        <w:rPr>
          <w:rStyle w:val="NormalTok"/>
        </w:rPr>
        <w:t xml:space="preserve"> dst</w:t>
      </w:r>
      <w:r>
        <w:rPr>
          <w:rStyle w:val="OperatorTok"/>
        </w:rPr>
        <w:t>,</w:t>
      </w:r>
      <w:r>
        <w:rPr>
          <w:rStyle w:val="NormalTok"/>
        </w:rPr>
        <w:t>src</w:t>
      </w:r>
    </w:p>
    <w:p w14:paraId="0FC8878C" w14:textId="77777777" w:rsidR="00786334" w:rsidRDefault="001E2C8B">
      <w:pPr>
        <w:pStyle w:val="FirstParagraph"/>
      </w:pPr>
      <w:r>
        <w:t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</w:t>
      </w:r>
      <w:r>
        <w:t>ля вызова прерывания с указанным номером.</w:t>
      </w:r>
    </w:p>
    <w:p w14:paraId="1B04B79D" w14:textId="77777777" w:rsidR="00786334" w:rsidRDefault="001E2C8B">
      <w:pPr>
        <w:pStyle w:val="SourceCode"/>
      </w:pPr>
      <w:r>
        <w:rPr>
          <w:rStyle w:val="KeywordTok"/>
        </w:rPr>
        <w:t>int</w:t>
      </w:r>
      <w:r>
        <w:rPr>
          <w:rStyle w:val="NormalTok"/>
        </w:rPr>
        <w:t xml:space="preserve"> n</w:t>
      </w:r>
    </w:p>
    <w:p w14:paraId="1F04CCE4" w14:textId="77777777" w:rsidR="00786334" w:rsidRDefault="001E2C8B">
      <w:pPr>
        <w:pStyle w:val="FirstParagraph"/>
      </w:pPr>
      <w:r>
        <w:t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p w14:paraId="16350BEA" w14:textId="77777777" w:rsidR="00786334" w:rsidRPr="00362060" w:rsidRDefault="001E2C8B" w:rsidP="00362060">
      <w:pPr>
        <w:pStyle w:val="Author"/>
        <w:jc w:val="left"/>
        <w:rPr>
          <w:sz w:val="40"/>
          <w:szCs w:val="40"/>
        </w:rPr>
      </w:pPr>
      <w:bookmarkStart w:id="6" w:name="выполнение-лабораторной-работы"/>
      <w:bookmarkStart w:id="7" w:name="_Toc182050616"/>
      <w:bookmarkEnd w:id="4"/>
      <w:r w:rsidRPr="00362060">
        <w:rPr>
          <w:rStyle w:val="SectionNumber"/>
          <w:sz w:val="40"/>
          <w:szCs w:val="40"/>
        </w:rPr>
        <w:lastRenderedPageBreak/>
        <w:t>4</w:t>
      </w:r>
      <w:r w:rsidRPr="00362060">
        <w:rPr>
          <w:sz w:val="40"/>
          <w:szCs w:val="40"/>
        </w:rPr>
        <w:tab/>
        <w:t>Выполнение лаб</w:t>
      </w:r>
      <w:r w:rsidRPr="00362060">
        <w:rPr>
          <w:sz w:val="40"/>
          <w:szCs w:val="40"/>
        </w:rPr>
        <w:t>ораторной работы</w:t>
      </w:r>
      <w:bookmarkEnd w:id="7"/>
    </w:p>
    <w:p w14:paraId="0C16D59F" w14:textId="77777777" w:rsidR="00786334" w:rsidRPr="00362060" w:rsidRDefault="001E2C8B" w:rsidP="00362060">
      <w:pPr>
        <w:pStyle w:val="Author"/>
        <w:jc w:val="left"/>
        <w:rPr>
          <w:sz w:val="40"/>
          <w:szCs w:val="40"/>
        </w:rPr>
      </w:pPr>
      <w:bookmarkStart w:id="8" w:name="основы-работы-с-mc"/>
      <w:bookmarkStart w:id="9" w:name="_Toc182050617"/>
      <w:r w:rsidRPr="00362060">
        <w:rPr>
          <w:rStyle w:val="SectionNumber"/>
          <w:sz w:val="40"/>
          <w:szCs w:val="40"/>
        </w:rPr>
        <w:t>4.1</w:t>
      </w:r>
      <w:r w:rsidRPr="00362060">
        <w:rPr>
          <w:sz w:val="40"/>
          <w:szCs w:val="40"/>
        </w:rPr>
        <w:tab/>
        <w:t>Основы работы с mc</w:t>
      </w:r>
      <w:bookmarkEnd w:id="9"/>
    </w:p>
    <w:p w14:paraId="630DDE6C" w14:textId="77777777" w:rsidR="00786334" w:rsidRDefault="001E2C8B">
      <w:pPr>
        <w:pStyle w:val="FirstParagraph"/>
      </w:pPr>
      <w:r>
        <w:t>Открываю Midnight Commander, введя в терминал mc (рис. 1).</w:t>
      </w:r>
    </w:p>
    <w:p w14:paraId="261AAEC7" w14:textId="49559A0F" w:rsidR="00786334" w:rsidRDefault="00362060">
      <w:pPr>
        <w:pStyle w:val="CaptionedFigure"/>
      </w:pPr>
      <w:r>
        <w:rPr>
          <w:noProof/>
        </w:rPr>
        <w:drawing>
          <wp:inline distT="0" distB="0" distL="0" distR="0" wp14:anchorId="7403FD0D" wp14:editId="388005D8">
            <wp:extent cx="5585460" cy="412308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24-11-09_13-26-15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5" t="5504" r="65445" b="49799"/>
                    <a:stretch/>
                  </pic:blipFill>
                  <pic:spPr bwMode="auto">
                    <a:xfrm>
                      <a:off x="0" y="0"/>
                      <a:ext cx="5604269" cy="41369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AFBE17" w14:textId="77777777" w:rsidR="00786334" w:rsidRDefault="001E2C8B">
      <w:pPr>
        <w:pStyle w:val="ImageCaption"/>
      </w:pPr>
      <w:r>
        <w:t>Рис. 1: Открытый mc</w:t>
      </w:r>
    </w:p>
    <w:p w14:paraId="391C623B" w14:textId="1D1E9430" w:rsidR="00786334" w:rsidRDefault="001E2C8B">
      <w:pPr>
        <w:pStyle w:val="a0"/>
      </w:pPr>
      <w:r>
        <w:t>Перехожу в катал</w:t>
      </w:r>
      <w:r>
        <w:t>ог ~/</w:t>
      </w:r>
      <w:proofErr w:type="spellStart"/>
      <w:r>
        <w:t>work</w:t>
      </w:r>
      <w:proofErr w:type="spellEnd"/>
      <w:r>
        <w:t>/</w:t>
      </w:r>
      <w:proofErr w:type="spellStart"/>
      <w:r>
        <w:t>study</w:t>
      </w:r>
      <w:proofErr w:type="spellEnd"/>
      <w:r>
        <w:t>/202</w:t>
      </w:r>
      <w:r w:rsidR="00362060">
        <w:t>4</w:t>
      </w:r>
      <w:r>
        <w:t>-202</w:t>
      </w:r>
      <w:r w:rsidR="00362060">
        <w:t>5</w:t>
      </w:r>
      <w:r>
        <w:t>/Архитектура Компьютера/</w:t>
      </w:r>
      <w:proofErr w:type="spellStart"/>
      <w:r>
        <w:t>arch-pc</w:t>
      </w:r>
      <w:proofErr w:type="spellEnd"/>
      <w:r>
        <w:t>, используя файловый менеджер mc (рис. 2)</w:t>
      </w:r>
    </w:p>
    <w:p w14:paraId="10F13E2A" w14:textId="4AB50249" w:rsidR="00786334" w:rsidRDefault="00362060">
      <w:pPr>
        <w:pStyle w:val="CaptionedFigure"/>
      </w:pPr>
      <w:r>
        <w:rPr>
          <w:noProof/>
        </w:rPr>
        <w:lastRenderedPageBreak/>
        <w:drawing>
          <wp:inline distT="0" distB="0" distL="0" distR="0" wp14:anchorId="1D2596A5" wp14:editId="0D19E4D6">
            <wp:extent cx="5593080" cy="3964218"/>
            <wp:effectExtent l="0" t="0" r="762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24-11-09_13-27-48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24" t="6605" r="64826" b="48918"/>
                    <a:stretch/>
                  </pic:blipFill>
                  <pic:spPr bwMode="auto">
                    <a:xfrm>
                      <a:off x="0" y="0"/>
                      <a:ext cx="5599279" cy="39686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A84BD" w14:textId="77777777" w:rsidR="00786334" w:rsidRDefault="001E2C8B">
      <w:pPr>
        <w:pStyle w:val="ImageCaption"/>
      </w:pPr>
      <w:r>
        <w:t>Рис. 2: Перемещение</w:t>
      </w:r>
      <w:r>
        <w:t xml:space="preserve"> между директориями</w:t>
      </w:r>
    </w:p>
    <w:p w14:paraId="6CF2F1F7" w14:textId="77777777" w:rsidR="00786334" w:rsidRDefault="001E2C8B">
      <w:pPr>
        <w:pStyle w:val="a0"/>
      </w:pPr>
      <w:r>
        <w:t>С помощью функциональной клавиши F7 создаю каталог lab06 (рис. 3).</w:t>
      </w:r>
    </w:p>
    <w:p w14:paraId="3F39907C" w14:textId="4E89D71E" w:rsidR="00786334" w:rsidRDefault="00362060">
      <w:pPr>
        <w:pStyle w:val="CaptionedFigure"/>
      </w:pPr>
      <w:r>
        <w:rPr>
          <w:noProof/>
        </w:rPr>
        <w:lastRenderedPageBreak/>
        <w:drawing>
          <wp:inline distT="0" distB="0" distL="0" distR="0" wp14:anchorId="190E79A9" wp14:editId="1FFE5625">
            <wp:extent cx="5516880" cy="4010498"/>
            <wp:effectExtent l="0" t="0" r="762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24-11-09_13-34-09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" t="5285" r="64950" b="49578"/>
                    <a:stretch/>
                  </pic:blipFill>
                  <pic:spPr bwMode="auto">
                    <a:xfrm>
                      <a:off x="0" y="0"/>
                      <a:ext cx="5528270" cy="40187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68B359" w14:textId="77777777" w:rsidR="00786334" w:rsidRDefault="001E2C8B">
      <w:pPr>
        <w:pStyle w:val="ImageCaption"/>
      </w:pPr>
      <w:r>
        <w:t>Рис. 3: Создание каталога</w:t>
      </w:r>
    </w:p>
    <w:p w14:paraId="31B5300E" w14:textId="77777777" w:rsidR="00786334" w:rsidRDefault="001E2C8B">
      <w:pPr>
        <w:pStyle w:val="a0"/>
      </w:pPr>
      <w:r>
        <w:t>Переходу в созданный каталог (рис. 4).</w:t>
      </w:r>
    </w:p>
    <w:p w14:paraId="0F0150F2" w14:textId="3365A2DA" w:rsidR="00786334" w:rsidRDefault="00362060">
      <w:pPr>
        <w:pStyle w:val="CaptionedFigure"/>
      </w:pPr>
      <w:r>
        <w:rPr>
          <w:noProof/>
        </w:rPr>
        <w:lastRenderedPageBreak/>
        <w:drawing>
          <wp:inline distT="0" distB="0" distL="0" distR="0" wp14:anchorId="5D254E79" wp14:editId="017F9BA6">
            <wp:extent cx="5570220" cy="3934211"/>
            <wp:effectExtent l="0" t="0" r="0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24-11-09_13-34-28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95" t="5506" r="65073" b="50018"/>
                    <a:stretch/>
                  </pic:blipFill>
                  <pic:spPr bwMode="auto">
                    <a:xfrm>
                      <a:off x="0" y="0"/>
                      <a:ext cx="5584041" cy="39439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8B0ECF" w14:textId="77777777" w:rsidR="00786334" w:rsidRDefault="001E2C8B">
      <w:pPr>
        <w:pStyle w:val="ImageCaption"/>
      </w:pPr>
      <w:r>
        <w:t>Рис. 4: Перемещение между директориями</w:t>
      </w:r>
    </w:p>
    <w:p w14:paraId="31C3EC33" w14:textId="77777777" w:rsidR="00786334" w:rsidRDefault="001E2C8B">
      <w:pPr>
        <w:pStyle w:val="a0"/>
      </w:pPr>
      <w:r>
        <w:t>В строке ввода прописываю команду touch lab6-1.asm, чтобы создать файл, в котором буду работать (рис. 5).</w:t>
      </w:r>
    </w:p>
    <w:p w14:paraId="44492191" w14:textId="35914744" w:rsidR="00786334" w:rsidRDefault="00362060">
      <w:pPr>
        <w:pStyle w:val="CaptionedFigure"/>
      </w:pPr>
      <w:r>
        <w:rPr>
          <w:noProof/>
        </w:rPr>
        <w:drawing>
          <wp:inline distT="0" distB="0" distL="0" distR="0" wp14:anchorId="2167D236" wp14:editId="16106C58">
            <wp:extent cx="5463540" cy="1514455"/>
            <wp:effectExtent l="0" t="0" r="381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24-11-09_13-36-41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95" t="33028" r="65197" b="49578"/>
                    <a:stretch/>
                  </pic:blipFill>
                  <pic:spPr bwMode="auto">
                    <a:xfrm>
                      <a:off x="0" y="0"/>
                      <a:ext cx="5487158" cy="15210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9984A1" w14:textId="77777777" w:rsidR="00786334" w:rsidRDefault="001E2C8B">
      <w:pPr>
        <w:pStyle w:val="ImageCaption"/>
      </w:pPr>
      <w:r>
        <w:t>Рис. 5: Создание файла</w:t>
      </w:r>
    </w:p>
    <w:p w14:paraId="5081DCDE" w14:textId="77777777" w:rsidR="00786334" w:rsidRDefault="001E2C8B">
      <w:pPr>
        <w:pStyle w:val="2"/>
      </w:pPr>
      <w:bookmarkStart w:id="10" w:name="X57e7b7d1db1f0e165a90f37bee8dca49d49e85b"/>
      <w:bookmarkStart w:id="11" w:name="_Toc182050618"/>
      <w:bookmarkEnd w:id="8"/>
      <w:r>
        <w:rPr>
          <w:rStyle w:val="SectionNumber"/>
        </w:rPr>
        <w:t>4.2</w:t>
      </w:r>
      <w:r>
        <w:tab/>
        <w:t>Структура программы на языке ассемблера NASM</w:t>
      </w:r>
      <w:bookmarkEnd w:id="11"/>
    </w:p>
    <w:p w14:paraId="6D67A84C" w14:textId="0DF9154B" w:rsidR="00786334" w:rsidRDefault="001E2C8B">
      <w:pPr>
        <w:pStyle w:val="a0"/>
      </w:pPr>
      <w:r>
        <w:t xml:space="preserve">Ввожу в файл код программы для запроса строки у пользователя (рис. </w:t>
      </w:r>
      <w:r w:rsidR="00362060">
        <w:t>6</w:t>
      </w:r>
      <w:r>
        <w:t>). Далее выхожу из файла (Ctrl+X), сохраняя изменения (Y, Enter).</w:t>
      </w:r>
    </w:p>
    <w:p w14:paraId="3CB06392" w14:textId="4A832943" w:rsidR="00786334" w:rsidRDefault="00362060">
      <w:pPr>
        <w:pStyle w:val="CaptionedFigure"/>
      </w:pPr>
      <w:r>
        <w:rPr>
          <w:noProof/>
        </w:rPr>
        <w:lastRenderedPageBreak/>
        <w:drawing>
          <wp:inline distT="0" distB="0" distL="0" distR="0" wp14:anchorId="24D2C8BB" wp14:editId="2F952DA7">
            <wp:extent cx="5623560" cy="3796929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024-11-09_14-10-20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7" t="7927" r="65197" b="51340"/>
                    <a:stretch/>
                  </pic:blipFill>
                  <pic:spPr bwMode="auto">
                    <a:xfrm>
                      <a:off x="0" y="0"/>
                      <a:ext cx="5636467" cy="38056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E8AA89" w14:textId="4A75BEE9" w:rsidR="00786334" w:rsidRDefault="001E2C8B">
      <w:pPr>
        <w:pStyle w:val="ImageCaption"/>
      </w:pPr>
      <w:r>
        <w:t xml:space="preserve">Рис. </w:t>
      </w:r>
      <w:r w:rsidR="00AA5179">
        <w:t>6</w:t>
      </w:r>
      <w:r>
        <w:t>: Редактирование файла</w:t>
      </w:r>
    </w:p>
    <w:p w14:paraId="59E32315" w14:textId="535CB0FD" w:rsidR="00786334" w:rsidRDefault="001E2C8B">
      <w:pPr>
        <w:pStyle w:val="a0"/>
      </w:pPr>
      <w:r>
        <w:t>С помощью функцио</w:t>
      </w:r>
      <w:r>
        <w:t xml:space="preserve">нальной клавиши F3 открываю файл для просмотра, чтобы проверить, содержит ли файл текст программы (рис. </w:t>
      </w:r>
      <w:r w:rsidR="00AA5179">
        <w:t>7</w:t>
      </w:r>
      <w:r>
        <w:t>).</w:t>
      </w:r>
    </w:p>
    <w:p w14:paraId="79C5CA3F" w14:textId="37E2C91A" w:rsidR="00786334" w:rsidRDefault="00AA5179">
      <w:pPr>
        <w:pStyle w:val="CaptionedFigure"/>
      </w:pPr>
      <w:r>
        <w:rPr>
          <w:noProof/>
        </w:rPr>
        <w:lastRenderedPageBreak/>
        <w:drawing>
          <wp:inline distT="0" distB="0" distL="0" distR="0" wp14:anchorId="1249B501" wp14:editId="05657F45">
            <wp:extent cx="5684520" cy="4085749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2024-11-09_14-10-52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71" t="5505" r="64702" b="48918"/>
                    <a:stretch/>
                  </pic:blipFill>
                  <pic:spPr bwMode="auto">
                    <a:xfrm>
                      <a:off x="0" y="0"/>
                      <a:ext cx="5691872" cy="40910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ECC920" w14:textId="36FC57B9" w:rsidR="00786334" w:rsidRDefault="001E2C8B">
      <w:pPr>
        <w:pStyle w:val="ImageCaption"/>
      </w:pPr>
      <w:r>
        <w:t xml:space="preserve">Рис. </w:t>
      </w:r>
      <w:r w:rsidR="00AA5179">
        <w:t>7</w:t>
      </w:r>
      <w:r>
        <w:t>: Открытие файла для просмотра</w:t>
      </w:r>
    </w:p>
    <w:p w14:paraId="1DEC9C61" w14:textId="3A957824" w:rsidR="00786334" w:rsidRDefault="001E2C8B">
      <w:pPr>
        <w:pStyle w:val="a0"/>
      </w:pPr>
      <w:r>
        <w:t>Транслирую текст программы файла в объектный файл командой nasm -f elf lab6-1.asm. Создался объектный файл la</w:t>
      </w:r>
      <w:r>
        <w:t>b6-</w:t>
      </w:r>
      <w:proofErr w:type="gramStart"/>
      <w:r>
        <w:t>1.o.</w:t>
      </w:r>
      <w:proofErr w:type="gramEnd"/>
      <w:r>
        <w:t xml:space="preserve"> Выполняю компоновку объектного файла с помощью команды ld -m elf_i386 -o lab6-1 lab6-1.o (рис. </w:t>
      </w:r>
      <w:r w:rsidR="00AA5179">
        <w:t>8</w:t>
      </w:r>
      <w:r>
        <w:t>). Создался исполняемый файл lab6-1.</w:t>
      </w:r>
    </w:p>
    <w:p w14:paraId="19380138" w14:textId="0188EB22" w:rsidR="00786334" w:rsidRDefault="00AA5179">
      <w:pPr>
        <w:pStyle w:val="CaptionedFigure"/>
      </w:pPr>
      <w:r>
        <w:rPr>
          <w:noProof/>
        </w:rPr>
        <w:drawing>
          <wp:inline distT="0" distB="0" distL="0" distR="0" wp14:anchorId="7CB128A7" wp14:editId="6A198601">
            <wp:extent cx="5044440" cy="358140"/>
            <wp:effectExtent l="0" t="0" r="3810" b="381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2024-11-09_14-19-08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8" t="39256" r="66257" b="56560"/>
                    <a:stretch/>
                  </pic:blipFill>
                  <pic:spPr bwMode="auto">
                    <a:xfrm>
                      <a:off x="0" y="0"/>
                      <a:ext cx="5051262" cy="3586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37BDE" w14:textId="0F1D8DCA" w:rsidR="00786334" w:rsidRDefault="001E2C8B">
      <w:pPr>
        <w:pStyle w:val="ImageCaption"/>
      </w:pPr>
      <w:r>
        <w:t xml:space="preserve">Рис. </w:t>
      </w:r>
      <w:r w:rsidR="00AA5179">
        <w:t>8</w:t>
      </w:r>
      <w:r>
        <w:t>: Компиляция файла и передача на обработку компоновщику</w:t>
      </w:r>
    </w:p>
    <w:p w14:paraId="7903A1CD" w14:textId="0659B1C7" w:rsidR="00786334" w:rsidRDefault="001E2C8B">
      <w:pPr>
        <w:pStyle w:val="a0"/>
      </w:pPr>
      <w:r>
        <w:t>Запускаю исполняемый файл. Программа выводит строку</w:t>
      </w:r>
      <w:r>
        <w:t xml:space="preserve"> “Введите строку:” и ждет ввода с клавиатуры, я ввожу свои ФИО, на этом программа заканчивает свою работу (рис. </w:t>
      </w:r>
      <w:r w:rsidR="00AA5179">
        <w:t>9</w:t>
      </w:r>
      <w:r>
        <w:t>).</w:t>
      </w:r>
    </w:p>
    <w:p w14:paraId="1B63317B" w14:textId="219053AC" w:rsidR="00786334" w:rsidRDefault="00AA5179">
      <w:pPr>
        <w:pStyle w:val="CaptionedFigure"/>
      </w:pPr>
      <w:r>
        <w:rPr>
          <w:noProof/>
        </w:rPr>
        <w:drawing>
          <wp:inline distT="0" distB="0" distL="0" distR="0" wp14:anchorId="38E6BA10" wp14:editId="101A9582">
            <wp:extent cx="5123634" cy="510540"/>
            <wp:effectExtent l="0" t="0" r="1270" b="381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2024-11-09_14-19-08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275" r="65197" b="51560"/>
                    <a:stretch/>
                  </pic:blipFill>
                  <pic:spPr bwMode="auto">
                    <a:xfrm>
                      <a:off x="0" y="0"/>
                      <a:ext cx="5149682" cy="5131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6E06D6" w14:textId="03F80502" w:rsidR="00786334" w:rsidRDefault="001E2C8B">
      <w:pPr>
        <w:pStyle w:val="ImageCaption"/>
      </w:pPr>
      <w:r>
        <w:t xml:space="preserve">Рис. </w:t>
      </w:r>
      <w:r w:rsidR="00AA5179">
        <w:t>9</w:t>
      </w:r>
      <w:r>
        <w:t>: Исполнение файла</w:t>
      </w:r>
    </w:p>
    <w:p w14:paraId="630920B3" w14:textId="77777777" w:rsidR="00786334" w:rsidRPr="00F852DB" w:rsidRDefault="001E2C8B" w:rsidP="00F852DB">
      <w:pPr>
        <w:pStyle w:val="Author"/>
        <w:jc w:val="left"/>
        <w:rPr>
          <w:sz w:val="40"/>
          <w:szCs w:val="40"/>
        </w:rPr>
      </w:pPr>
      <w:bookmarkStart w:id="12" w:name="подключение-внешнего-файла"/>
      <w:bookmarkStart w:id="13" w:name="_Toc182050619"/>
      <w:bookmarkEnd w:id="10"/>
      <w:r w:rsidRPr="00F852DB">
        <w:rPr>
          <w:rStyle w:val="SectionNumber"/>
          <w:sz w:val="40"/>
          <w:szCs w:val="40"/>
        </w:rPr>
        <w:t>4.3</w:t>
      </w:r>
      <w:r w:rsidRPr="00F852DB">
        <w:rPr>
          <w:sz w:val="40"/>
          <w:szCs w:val="40"/>
        </w:rPr>
        <w:tab/>
        <w:t>Подключение внешнего файла</w:t>
      </w:r>
      <w:bookmarkEnd w:id="13"/>
    </w:p>
    <w:p w14:paraId="70384E83" w14:textId="2EC5A475" w:rsidR="00786334" w:rsidRDefault="001E2C8B">
      <w:pPr>
        <w:pStyle w:val="FirstParagraph"/>
      </w:pPr>
      <w:r>
        <w:t>Скачиваю файл in_out.asm со страницы курса в ТУИС. Он сохранился в каталог “Загр</w:t>
      </w:r>
      <w:r>
        <w:t>узки” (рис. 1</w:t>
      </w:r>
      <w:r w:rsidR="00AA5179">
        <w:t>0</w:t>
      </w:r>
      <w:r>
        <w:t>).</w:t>
      </w:r>
    </w:p>
    <w:p w14:paraId="3B28EF7A" w14:textId="1D535FDD" w:rsidR="00786334" w:rsidRDefault="00AA5179">
      <w:pPr>
        <w:pStyle w:val="CaptionedFigure"/>
      </w:pPr>
      <w:r>
        <w:rPr>
          <w:noProof/>
        </w:rPr>
        <w:lastRenderedPageBreak/>
        <w:drawing>
          <wp:inline distT="0" distB="0" distL="0" distR="0" wp14:anchorId="22916DF0" wp14:editId="3D4C26BC">
            <wp:extent cx="4663440" cy="2101832"/>
            <wp:effectExtent l="0" t="0" r="381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2024-11-09_16-08-33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24" t="7707" r="82537" b="78201"/>
                    <a:stretch/>
                  </pic:blipFill>
                  <pic:spPr bwMode="auto">
                    <a:xfrm>
                      <a:off x="0" y="0"/>
                      <a:ext cx="4682811" cy="21105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77E6C6" w14:textId="400EB2E8" w:rsidR="00786334" w:rsidRDefault="001E2C8B">
      <w:pPr>
        <w:pStyle w:val="ImageCaption"/>
      </w:pPr>
      <w:r>
        <w:t>Рис. 1</w:t>
      </w:r>
      <w:r w:rsidR="00AA5179">
        <w:t>0</w:t>
      </w:r>
      <w:r>
        <w:t>: Скачанный файл</w:t>
      </w:r>
    </w:p>
    <w:p w14:paraId="4C73A96C" w14:textId="7066E164" w:rsidR="00786334" w:rsidRDefault="001E2C8B">
      <w:pPr>
        <w:pStyle w:val="a0"/>
      </w:pPr>
      <w:r>
        <w:t>Изменяю содержимое файла lab6-2.asm во встроенном редакторе nano (рис. 1</w:t>
      </w:r>
      <w:r w:rsidR="00AA5179">
        <w:t>1</w:t>
      </w:r>
      <w:r>
        <w:t>), чтобы в программе использовались подпрограммы из внешнего файла in_out.asm.</w:t>
      </w:r>
    </w:p>
    <w:p w14:paraId="0C37823C" w14:textId="453A87AA" w:rsidR="00786334" w:rsidRDefault="00AA5179">
      <w:pPr>
        <w:pStyle w:val="CaptionedFigure"/>
      </w:pPr>
      <w:r>
        <w:rPr>
          <w:noProof/>
        </w:rPr>
        <w:drawing>
          <wp:inline distT="0" distB="0" distL="0" distR="0" wp14:anchorId="71737021" wp14:editId="73852B19">
            <wp:extent cx="5295900" cy="3861992"/>
            <wp:effectExtent l="0" t="0" r="0" b="571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2024-11-09_15-07-53.png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05" r="65693" b="50018"/>
                    <a:stretch/>
                  </pic:blipFill>
                  <pic:spPr bwMode="auto">
                    <a:xfrm>
                      <a:off x="0" y="0"/>
                      <a:ext cx="5301959" cy="3866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BDDC9" w14:textId="2C2AAFAD" w:rsidR="00786334" w:rsidRDefault="001E2C8B">
      <w:pPr>
        <w:pStyle w:val="ImageCaption"/>
      </w:pPr>
      <w:r>
        <w:t>Рис. 1</w:t>
      </w:r>
      <w:r w:rsidR="00AA5179">
        <w:t>1</w:t>
      </w:r>
      <w:r>
        <w:t>: Редак</w:t>
      </w:r>
      <w:r>
        <w:t>тирование файла</w:t>
      </w:r>
    </w:p>
    <w:p w14:paraId="38C84562" w14:textId="0450D9A8" w:rsidR="00786334" w:rsidRDefault="001E2C8B">
      <w:pPr>
        <w:pStyle w:val="a0"/>
      </w:pPr>
      <w:r>
        <w:t>Транслирую текст программы файла в объектный файл командой nasm -f elf lab6-2.asm. Создался объектный файл lab6-</w:t>
      </w:r>
      <w:proofErr w:type="gramStart"/>
      <w:r>
        <w:t>2.o.</w:t>
      </w:r>
      <w:proofErr w:type="gramEnd"/>
      <w:r>
        <w:t xml:space="preserve"> Выполняю компоновку объектного файла с помощью команды ld -m elf_i386 -o lab6-2 lab6-2.o Создался исполняемый файл lab6-2. </w:t>
      </w:r>
      <w:r>
        <w:t>Запускаю исполняемый файл (рис. 1</w:t>
      </w:r>
      <w:r w:rsidR="00AA5179">
        <w:t>2</w:t>
      </w:r>
      <w:r>
        <w:t>).</w:t>
      </w:r>
    </w:p>
    <w:p w14:paraId="761A8083" w14:textId="54A2147B" w:rsidR="00786334" w:rsidRDefault="00AA5179">
      <w:pPr>
        <w:pStyle w:val="CaptionedFigure"/>
      </w:pPr>
      <w:r>
        <w:rPr>
          <w:noProof/>
        </w:rPr>
        <w:lastRenderedPageBreak/>
        <w:drawing>
          <wp:inline distT="0" distB="0" distL="0" distR="0" wp14:anchorId="68F89237" wp14:editId="259E8A54">
            <wp:extent cx="5593080" cy="829392"/>
            <wp:effectExtent l="0" t="0" r="7620" b="889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2024-11-09_15-09-02.pn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325" r="65014" b="61452"/>
                    <a:stretch/>
                  </pic:blipFill>
                  <pic:spPr bwMode="auto">
                    <a:xfrm>
                      <a:off x="0" y="0"/>
                      <a:ext cx="5650156" cy="8378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C11F77" w14:textId="436BD4B7" w:rsidR="00786334" w:rsidRDefault="001E2C8B">
      <w:pPr>
        <w:pStyle w:val="ImageCaption"/>
      </w:pPr>
      <w:r>
        <w:t>Рис. 1</w:t>
      </w:r>
      <w:r w:rsidR="00AA5179">
        <w:t>2</w:t>
      </w:r>
      <w:r>
        <w:t>: Исполнение файла</w:t>
      </w:r>
    </w:p>
    <w:p w14:paraId="18E11E6E" w14:textId="2BBBECE9" w:rsidR="00786334" w:rsidRDefault="001E2C8B">
      <w:pPr>
        <w:pStyle w:val="a0"/>
      </w:pPr>
      <w:r>
        <w:t>Открываю файл lab6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</w:t>
      </w:r>
      <w:r>
        <w:t xml:space="preserve"> сохранение действий (рис. 1</w:t>
      </w:r>
      <w:r w:rsidR="00AA5179">
        <w:t>3</w:t>
      </w:r>
      <w:r>
        <w:t>).</w:t>
      </w:r>
    </w:p>
    <w:p w14:paraId="0F5921BA" w14:textId="77777777" w:rsidR="00786334" w:rsidRDefault="001E2C8B">
      <w:pPr>
        <w:pStyle w:val="CaptionedFigure"/>
      </w:pPr>
      <w:bookmarkStart w:id="14" w:name="fig:017"/>
      <w:r>
        <w:rPr>
          <w:noProof/>
        </w:rPr>
        <w:drawing>
          <wp:inline distT="0" distB="0" distL="0" distR="0" wp14:anchorId="7862BD34" wp14:editId="4522FE06">
            <wp:extent cx="5332638" cy="1438910"/>
            <wp:effectExtent l="0" t="0" r="1905" b="8890"/>
            <wp:docPr id="86" name="Picture" descr="Рис. 16: Отредактированный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1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t="5505"/>
                    <a:stretch/>
                  </pic:blipFill>
                  <pic:spPr bwMode="auto">
                    <a:xfrm>
                      <a:off x="0" y="0"/>
                      <a:ext cx="5334000" cy="1439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14"/>
    </w:p>
    <w:p w14:paraId="696FA626" w14:textId="35F8D928" w:rsidR="00786334" w:rsidRDefault="001E2C8B">
      <w:pPr>
        <w:pStyle w:val="ImageCaption"/>
      </w:pPr>
      <w:r>
        <w:t>Рис. 1</w:t>
      </w:r>
      <w:r w:rsidR="00AA5179">
        <w:t>3</w:t>
      </w:r>
      <w:r>
        <w:t>: Отредактированный файл</w:t>
      </w:r>
    </w:p>
    <w:p w14:paraId="7B45E7E0" w14:textId="2339DD7F" w:rsidR="00786334" w:rsidRDefault="001E2C8B">
      <w:pPr>
        <w:pStyle w:val="a0"/>
      </w:pPr>
      <w:r>
        <w:t>Снова транслирую файл, выполняю компоновку созданного объектного файла, запускаю новый исполняемый файл (рис. 1</w:t>
      </w:r>
      <w:r w:rsidR="00AA5179">
        <w:t>4</w:t>
      </w:r>
      <w:r>
        <w:t>).</w:t>
      </w:r>
    </w:p>
    <w:p w14:paraId="43DD880B" w14:textId="2EEB8B92" w:rsidR="00786334" w:rsidRDefault="00AA5179">
      <w:pPr>
        <w:pStyle w:val="CaptionedFigure"/>
      </w:pPr>
      <w:r>
        <w:rPr>
          <w:noProof/>
        </w:rPr>
        <w:drawing>
          <wp:inline distT="0" distB="0" distL="0" distR="0" wp14:anchorId="1D561D42" wp14:editId="0CDBECBF">
            <wp:extent cx="5265420" cy="662940"/>
            <wp:effectExtent l="0" t="0" r="0" b="381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2024-11-09_15-09-02.pn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1" t="40817" r="65734" b="51634"/>
                    <a:stretch/>
                  </pic:blipFill>
                  <pic:spPr bwMode="auto">
                    <a:xfrm>
                      <a:off x="0" y="0"/>
                      <a:ext cx="5274377" cy="6640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B8D7A7" w14:textId="721E2903" w:rsidR="00786334" w:rsidRDefault="001E2C8B">
      <w:pPr>
        <w:pStyle w:val="ImageCaption"/>
      </w:pPr>
      <w:r>
        <w:t>Рис. 1</w:t>
      </w:r>
      <w:r w:rsidR="00AA5179">
        <w:t>4</w:t>
      </w:r>
      <w:r>
        <w:t>: Исполнение файла</w:t>
      </w:r>
    </w:p>
    <w:p w14:paraId="6235EA59" w14:textId="77777777" w:rsidR="00786334" w:rsidRDefault="001E2C8B">
      <w:pPr>
        <w:pStyle w:val="a0"/>
      </w:pPr>
      <w:r>
        <w:t xml:space="preserve">Разница между первым исполняемым файлом lab6-2 </w:t>
      </w:r>
      <w:r>
        <w:t>и вторым lab6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 w14:paraId="496C3984" w14:textId="77777777" w:rsidR="00786334" w:rsidRPr="00F852DB" w:rsidRDefault="001E2C8B" w:rsidP="00F852DB">
      <w:pPr>
        <w:pStyle w:val="Author"/>
        <w:rPr>
          <w:sz w:val="36"/>
          <w:szCs w:val="36"/>
        </w:rPr>
      </w:pPr>
      <w:bookmarkStart w:id="15" w:name="X32ff26b75a7156f968f22ae721fd8fec4b51e1d"/>
      <w:bookmarkStart w:id="16" w:name="_Toc182050620"/>
      <w:bookmarkEnd w:id="12"/>
      <w:r w:rsidRPr="00F852DB">
        <w:rPr>
          <w:rStyle w:val="SectionNumber"/>
          <w:sz w:val="36"/>
          <w:szCs w:val="36"/>
        </w:rPr>
        <w:t>4.4</w:t>
      </w:r>
      <w:r w:rsidRPr="00F852DB">
        <w:rPr>
          <w:sz w:val="36"/>
          <w:szCs w:val="36"/>
        </w:rPr>
        <w:tab/>
        <w:t>Выполнение заданий для самостоятельной работы</w:t>
      </w:r>
      <w:bookmarkEnd w:id="16"/>
    </w:p>
    <w:p w14:paraId="57E746FB" w14:textId="2C25A07B" w:rsidR="00786334" w:rsidRDefault="001E2C8B">
      <w:pPr>
        <w:pStyle w:val="Compact"/>
        <w:numPr>
          <w:ilvl w:val="0"/>
          <w:numId w:val="3"/>
        </w:numPr>
      </w:pPr>
      <w:r>
        <w:t>Создаю копию файла lab6-1.asm с именем lab6-1-1.asm с помощью функциональной клавиши F5 (рис. 1</w:t>
      </w:r>
      <w:r w:rsidR="00F852DB">
        <w:t>5</w:t>
      </w:r>
      <w:r>
        <w:t>).</w:t>
      </w:r>
    </w:p>
    <w:p w14:paraId="5E9AF6B4" w14:textId="77777777" w:rsidR="00786334" w:rsidRDefault="001E2C8B">
      <w:pPr>
        <w:pStyle w:val="CaptionedFigure"/>
      </w:pPr>
      <w:bookmarkStart w:id="17" w:name="fig:019"/>
      <w:r>
        <w:rPr>
          <w:noProof/>
        </w:rPr>
        <w:lastRenderedPageBreak/>
        <w:drawing>
          <wp:inline distT="0" distB="0" distL="0" distR="0" wp14:anchorId="1F6F1882" wp14:editId="040BEAD4">
            <wp:extent cx="5334000" cy="1998703"/>
            <wp:effectExtent l="0" t="0" r="0" b="0"/>
            <wp:docPr id="95" name="Picture" descr="Рис. 18: 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79F74A54" w14:textId="1B6FC0BF" w:rsidR="00786334" w:rsidRDefault="001E2C8B">
      <w:pPr>
        <w:pStyle w:val="ImageCaption"/>
      </w:pPr>
      <w:r>
        <w:t>Рис. 1</w:t>
      </w:r>
      <w:r w:rsidR="00F852DB">
        <w:t>5</w:t>
      </w:r>
      <w:r>
        <w:t>: Копирование файла</w:t>
      </w:r>
    </w:p>
    <w:p w14:paraId="1EEB6AC9" w14:textId="63825BE6" w:rsidR="00786334" w:rsidRDefault="001E2C8B">
      <w:pPr>
        <w:pStyle w:val="a0"/>
      </w:pPr>
      <w:r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</w:t>
      </w:r>
      <w:r w:rsidR="00F852DB">
        <w:t>6</w:t>
      </w:r>
      <w:r>
        <w:t>).</w:t>
      </w:r>
    </w:p>
    <w:p w14:paraId="486C54A5" w14:textId="6FF1C152" w:rsidR="00786334" w:rsidRDefault="00F852DB">
      <w:pPr>
        <w:pStyle w:val="CaptionedFigure"/>
      </w:pPr>
      <w:r>
        <w:rPr>
          <w:noProof/>
        </w:rPr>
        <w:drawing>
          <wp:inline distT="0" distB="0" distL="0" distR="0" wp14:anchorId="28926831" wp14:editId="2353DC39">
            <wp:extent cx="5448300" cy="4056828"/>
            <wp:effectExtent l="0" t="0" r="0" b="127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2024-11-09_16-16-58.png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2" t="5284" r="65197" b="49137"/>
                    <a:stretch/>
                  </pic:blipFill>
                  <pic:spPr bwMode="auto">
                    <a:xfrm>
                      <a:off x="0" y="0"/>
                      <a:ext cx="5454368" cy="40613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F81D8C" w14:textId="4872AAFB" w:rsidR="00786334" w:rsidRDefault="001E2C8B">
      <w:pPr>
        <w:pStyle w:val="ImageCaption"/>
      </w:pPr>
      <w:r>
        <w:t>Рис. 1</w:t>
      </w:r>
      <w:r w:rsidR="00F852DB">
        <w:t>6</w:t>
      </w:r>
      <w:r>
        <w:t>: Редактирование файла</w:t>
      </w:r>
    </w:p>
    <w:p w14:paraId="0F927B60" w14:textId="28150092" w:rsidR="00786334" w:rsidRDefault="001E2C8B">
      <w:pPr>
        <w:pStyle w:val="Compact"/>
        <w:numPr>
          <w:ilvl w:val="0"/>
          <w:numId w:val="4"/>
        </w:numPr>
      </w:pPr>
      <w:r>
        <w:t xml:space="preserve">Создаю объектный файл lab6-1-1.o, отдаю его на обработку компоновщику, получаю исполняемый файл lab6-1-1, запускаю полученный исполняемый файл. Программа запрашивает ввод, ввожу свои ФИО, далее программа выводит введенные мною данные (рис. </w:t>
      </w:r>
      <w:r w:rsidR="00F852DB">
        <w:t>17</w:t>
      </w:r>
      <w:r>
        <w:t>).</w:t>
      </w:r>
    </w:p>
    <w:p w14:paraId="0193BA91" w14:textId="1464DB41" w:rsidR="00786334" w:rsidRDefault="00F852DB">
      <w:pPr>
        <w:pStyle w:val="CaptionedFigure"/>
      </w:pPr>
      <w:r>
        <w:rPr>
          <w:noProof/>
        </w:rPr>
        <w:lastRenderedPageBreak/>
        <w:drawing>
          <wp:inline distT="0" distB="0" distL="0" distR="0" wp14:anchorId="7C3BF61F" wp14:editId="4797C9E6">
            <wp:extent cx="5417820" cy="1046141"/>
            <wp:effectExtent l="0" t="0" r="0" b="190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2024-11-09_15-49-20.png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575" r="65658" b="64636"/>
                    <a:stretch/>
                  </pic:blipFill>
                  <pic:spPr bwMode="auto">
                    <a:xfrm>
                      <a:off x="0" y="0"/>
                      <a:ext cx="5455082" cy="10533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68F1FE" w14:textId="6ADDA4A4" w:rsidR="00786334" w:rsidRDefault="001E2C8B">
      <w:pPr>
        <w:pStyle w:val="ImageCaption"/>
      </w:pPr>
      <w:r>
        <w:t xml:space="preserve">Рис. </w:t>
      </w:r>
      <w:r w:rsidR="00F852DB">
        <w:t>17</w:t>
      </w:r>
      <w:r>
        <w:t xml:space="preserve">: </w:t>
      </w:r>
      <w:r>
        <w:t>Исполнение файла</w:t>
      </w:r>
    </w:p>
    <w:p w14:paraId="24186249" w14:textId="77777777" w:rsidR="00786334" w:rsidRDefault="001E2C8B">
      <w:pPr>
        <w:pStyle w:val="a0"/>
      </w:pPr>
      <w:r>
        <w:t>Код программы из пункта 1:</w:t>
      </w:r>
    </w:p>
    <w:p w14:paraId="567F54A9" w14:textId="77777777" w:rsidR="00786334" w:rsidRDefault="001E2C8B">
      <w:pPr>
        <w:pStyle w:val="SourceCode"/>
      </w:pP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'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br/>
      </w:r>
      <w:r>
        <w:rPr>
          <w:rStyle w:val="FunctionTok"/>
        </w:rPr>
        <w:t>msgLen:</w:t>
      </w:r>
      <w:r>
        <w:rPr>
          <w:rStyle w:val="NormalTok"/>
        </w:rPr>
        <w:t xml:space="preserve"> </w:t>
      </w:r>
      <w:r>
        <w:rPr>
          <w:rStyle w:val="DataTypeTok"/>
        </w:rPr>
        <w:t>EQU</w:t>
      </w:r>
      <w:r>
        <w:rPr>
          <w:rStyle w:val="NormalTok"/>
        </w:rPr>
        <w:t xml:space="preserve"> </w:t>
      </w:r>
      <w:r>
        <w:rPr>
          <w:rStyle w:val="OperatorTok"/>
        </w:rPr>
        <w:t>$-</w:t>
      </w:r>
      <w:r>
        <w:rPr>
          <w:rStyle w:val="NormalTok"/>
        </w:rPr>
        <w:t xml:space="preserve">msg </w:t>
      </w:r>
      <w:r>
        <w:rPr>
          <w:rStyle w:val="CommentTok"/>
        </w:rPr>
        <w:t>; Длина переменной 'msg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</w:t>
      </w:r>
      <w:r>
        <w:rPr>
          <w:rStyle w:val="FunctionTok"/>
        </w:rPr>
        <w:t>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1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msg </w:t>
      </w:r>
      <w:r>
        <w:rPr>
          <w:rStyle w:val="CommentTok"/>
        </w:rPr>
        <w:t>; Адрес строки 'msg' в 'ecx'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msgLen </w:t>
      </w:r>
      <w:r>
        <w:rPr>
          <w:rStyle w:val="CommentTok"/>
        </w:rPr>
        <w:t>; Размер строки 'msg' в 'edx'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чтения (sys_read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Дескриптор файла 0 - стандартный в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Адрес буфера под вводимую строк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Длина вводимой строки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</w:t>
      </w:r>
      <w:r>
        <w:rPr>
          <w:rStyle w:val="CommentTok"/>
        </w:rPr>
        <w:t>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Размер строки buf1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выхода (sys_exit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Выход с кодом возврата 0 (без ошибок)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</w:p>
    <w:p w14:paraId="6DDFBA2F" w14:textId="6A954FF8" w:rsidR="00786334" w:rsidRDefault="001E2C8B">
      <w:pPr>
        <w:pStyle w:val="Compact"/>
        <w:numPr>
          <w:ilvl w:val="0"/>
          <w:numId w:val="5"/>
        </w:numPr>
      </w:pPr>
      <w:r>
        <w:t xml:space="preserve">Создаю копию файла lab6-2.asm с именем lab6-2-1.asm с помощью функциональной клавиши F5 (рис. </w:t>
      </w:r>
      <w:r w:rsidR="00F852DB">
        <w:t>18</w:t>
      </w:r>
      <w:r>
        <w:t>).</w:t>
      </w:r>
    </w:p>
    <w:p w14:paraId="3AF69D0D" w14:textId="77777777" w:rsidR="00786334" w:rsidRDefault="001E2C8B">
      <w:pPr>
        <w:pStyle w:val="CaptionedFigure"/>
      </w:pPr>
      <w:bookmarkStart w:id="18" w:name="fig:022"/>
      <w:r>
        <w:rPr>
          <w:noProof/>
        </w:rPr>
        <w:lastRenderedPageBreak/>
        <w:drawing>
          <wp:inline distT="0" distB="0" distL="0" distR="0" wp14:anchorId="6A1D1980" wp14:editId="79682F52">
            <wp:extent cx="5334000" cy="1881344"/>
            <wp:effectExtent l="0" t="0" r="0" b="0"/>
            <wp:docPr id="107" name="Picture" descr="Рис. 21: 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21F3DEDB" w14:textId="6F3C7DC0" w:rsidR="00786334" w:rsidRDefault="001E2C8B">
      <w:pPr>
        <w:pStyle w:val="ImageCaption"/>
      </w:pPr>
      <w:r>
        <w:t xml:space="preserve">Рис. </w:t>
      </w:r>
      <w:r w:rsidR="00F852DB">
        <w:t>18</w:t>
      </w:r>
      <w:r>
        <w:t>: Копирование файла</w:t>
      </w:r>
    </w:p>
    <w:p w14:paraId="23B936F3" w14:textId="5C0FD1CC" w:rsidR="00786334" w:rsidRDefault="001E2C8B">
      <w:pPr>
        <w:pStyle w:val="a0"/>
      </w:pPr>
      <w:r>
        <w:t>С помощью функцио</w:t>
      </w:r>
      <w:r>
        <w:t xml:space="preserve">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</w:t>
      </w:r>
      <w:r w:rsidR="00F852DB">
        <w:t>19)</w:t>
      </w:r>
    </w:p>
    <w:p w14:paraId="137DD562" w14:textId="01BE9400" w:rsidR="00786334" w:rsidRDefault="00F852DB">
      <w:pPr>
        <w:pStyle w:val="CaptionedFigure"/>
      </w:pPr>
      <w:r>
        <w:rPr>
          <w:noProof/>
        </w:rPr>
        <w:drawing>
          <wp:inline distT="0" distB="0" distL="0" distR="0" wp14:anchorId="07406BCA" wp14:editId="627BED8E">
            <wp:extent cx="5524500" cy="4163686"/>
            <wp:effectExtent l="0" t="0" r="0" b="889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2024-11-09_16-17-17.png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9" t="5284" r="65693" b="49578"/>
                    <a:stretch/>
                  </pic:blipFill>
                  <pic:spPr bwMode="auto">
                    <a:xfrm>
                      <a:off x="0" y="0"/>
                      <a:ext cx="5536775" cy="41729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6FC08E" w14:textId="080CCAC4" w:rsidR="00786334" w:rsidRDefault="001E2C8B">
      <w:pPr>
        <w:pStyle w:val="ImageCaption"/>
      </w:pPr>
      <w:r>
        <w:t xml:space="preserve">Рис. </w:t>
      </w:r>
      <w:r w:rsidR="00F852DB">
        <w:t>19</w:t>
      </w:r>
      <w:r>
        <w:t>: Редактирование файла</w:t>
      </w:r>
    </w:p>
    <w:p w14:paraId="233AEB05" w14:textId="62163CFD" w:rsidR="00786334" w:rsidRDefault="001E2C8B" w:rsidP="00F852DB">
      <w:pPr>
        <w:pStyle w:val="Compact"/>
        <w:numPr>
          <w:ilvl w:val="0"/>
          <w:numId w:val="6"/>
        </w:numPr>
        <w:spacing w:before="240"/>
      </w:pPr>
      <w:r>
        <w:t>Создаю объектный файл lab6-2-1.o, от</w:t>
      </w:r>
      <w:r>
        <w:t>даю его на обработку компоновщику, получаю исполняемый файл lab6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</w:t>
      </w:r>
      <w:r w:rsidR="00F852DB">
        <w:t>0)</w:t>
      </w:r>
      <w:r>
        <w:t>.</w:t>
      </w:r>
    </w:p>
    <w:p w14:paraId="2656D3B8" w14:textId="0F2BE021" w:rsidR="00786334" w:rsidRDefault="00F852DB">
      <w:pPr>
        <w:pStyle w:val="CaptionedFigure"/>
      </w:pPr>
      <w:r>
        <w:rPr>
          <w:noProof/>
        </w:rPr>
        <w:lastRenderedPageBreak/>
        <w:drawing>
          <wp:inline distT="0" distB="0" distL="0" distR="0" wp14:anchorId="21421DD1" wp14:editId="608913CC">
            <wp:extent cx="6018745" cy="876300"/>
            <wp:effectExtent l="0" t="0" r="127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2024-11-09_15-49-20.png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528" r="65569" b="51560"/>
                    <a:stretch/>
                  </pic:blipFill>
                  <pic:spPr bwMode="auto">
                    <a:xfrm>
                      <a:off x="0" y="0"/>
                      <a:ext cx="6037814" cy="8790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04F675" w14:textId="1B8DB744" w:rsidR="00786334" w:rsidRDefault="001E2C8B">
      <w:pPr>
        <w:pStyle w:val="ImageCaption"/>
      </w:pPr>
      <w:r>
        <w:t>Рис. 2</w:t>
      </w:r>
      <w:r w:rsidR="00F852DB">
        <w:t>0</w:t>
      </w:r>
      <w:r>
        <w:t>: Исполне</w:t>
      </w:r>
      <w:r>
        <w:t>ние файла</w:t>
      </w:r>
    </w:p>
    <w:p w14:paraId="156FE4B0" w14:textId="77777777" w:rsidR="00786334" w:rsidRDefault="001E2C8B">
      <w:pPr>
        <w:pStyle w:val="a0"/>
      </w:pPr>
      <w:r>
        <w:t>Код программы из пункта 3:</w:t>
      </w:r>
    </w:p>
    <w:p w14:paraId="00A4E2EC" w14:textId="77777777" w:rsidR="00786334" w:rsidRDefault="001E2C8B">
      <w:pPr>
        <w:pStyle w:val="SourceCode"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 '</w:t>
      </w:r>
      <w:r>
        <w:rPr>
          <w:rStyle w:val="OperatorTok"/>
        </w:rPr>
        <w:t>,</w:t>
      </w:r>
      <w:r>
        <w:rPr>
          <w:rStyle w:val="BaseNTok"/>
        </w:rPr>
        <w:t>0h</w:t>
      </w:r>
      <w:r>
        <w:rPr>
          <w:rStyle w:val="NormalTok"/>
        </w:rPr>
        <w:t xml:space="preserve"> </w:t>
      </w:r>
      <w:r>
        <w:rPr>
          <w:rStyle w:val="CommentTok"/>
        </w:rPr>
        <w:t>; сообщение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</w:t>
      </w:r>
      <w:r>
        <w:rPr>
          <w:rStyle w:val="CommentTok"/>
        </w:rPr>
        <w:t>раммы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 </w:t>
      </w:r>
      <w:r>
        <w:rPr>
          <w:rStyle w:val="CommentTok"/>
        </w:rPr>
        <w:t>; запись адреса выводимого сообщения в `EAX`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 </w:t>
      </w:r>
      <w:r>
        <w:rPr>
          <w:rStyle w:val="CommentTok"/>
        </w:rPr>
        <w:t>; вызов подпрограммы печати сообщения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запись адреса переменной в `EAX`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запись длины вводимого сообщения в `EBX`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 </w:t>
      </w:r>
      <w:r>
        <w:rPr>
          <w:rStyle w:val="CommentTok"/>
        </w:rPr>
        <w:t>; вызов подпрограммы ввода сообщения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</w:t>
      </w:r>
      <w:r>
        <w:rPr>
          <w:rStyle w:val="CommentTok"/>
        </w:rPr>
        <w:t>Адрес строки buf1 в ecx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 </w:t>
      </w:r>
      <w:r>
        <w:rPr>
          <w:rStyle w:val="CommentTok"/>
        </w:rPr>
        <w:t>; вызов подпрограммы завершения</w:t>
      </w:r>
    </w:p>
    <w:p w14:paraId="3E068D32" w14:textId="77777777" w:rsidR="00F852DB" w:rsidRDefault="00F852DB" w:rsidP="00F852DB">
      <w:pPr>
        <w:pStyle w:val="Author"/>
        <w:rPr>
          <w:rStyle w:val="SectionNumber"/>
        </w:rPr>
      </w:pPr>
      <w:bookmarkStart w:id="19" w:name="выводы"/>
      <w:bookmarkStart w:id="20" w:name="_Toc182050621"/>
      <w:bookmarkEnd w:id="6"/>
      <w:bookmarkEnd w:id="15"/>
    </w:p>
    <w:p w14:paraId="31A7D195" w14:textId="77777777" w:rsidR="00F852DB" w:rsidRDefault="00F852DB" w:rsidP="00F852DB">
      <w:pPr>
        <w:pStyle w:val="Author"/>
        <w:rPr>
          <w:rStyle w:val="SectionNumber"/>
        </w:rPr>
      </w:pPr>
    </w:p>
    <w:p w14:paraId="7D5074F3" w14:textId="77777777" w:rsidR="00F852DB" w:rsidRDefault="00F852DB" w:rsidP="00F852DB">
      <w:pPr>
        <w:pStyle w:val="Author"/>
        <w:rPr>
          <w:rStyle w:val="SectionNumber"/>
        </w:rPr>
      </w:pPr>
    </w:p>
    <w:p w14:paraId="24F49528" w14:textId="77777777" w:rsidR="00F852DB" w:rsidRDefault="00F852DB" w:rsidP="00F852DB">
      <w:pPr>
        <w:pStyle w:val="Author"/>
        <w:rPr>
          <w:rStyle w:val="SectionNumber"/>
        </w:rPr>
      </w:pPr>
    </w:p>
    <w:p w14:paraId="7CF6AFBA" w14:textId="77777777" w:rsidR="00F852DB" w:rsidRDefault="00F852DB" w:rsidP="00F852DB">
      <w:pPr>
        <w:pStyle w:val="Author"/>
        <w:rPr>
          <w:rStyle w:val="SectionNumber"/>
        </w:rPr>
      </w:pPr>
    </w:p>
    <w:p w14:paraId="5498EEC9" w14:textId="77777777" w:rsidR="00F852DB" w:rsidRDefault="00F852DB" w:rsidP="00F852DB">
      <w:pPr>
        <w:pStyle w:val="Author"/>
        <w:rPr>
          <w:rStyle w:val="SectionNumber"/>
        </w:rPr>
      </w:pPr>
    </w:p>
    <w:p w14:paraId="43793C07" w14:textId="77777777" w:rsidR="00F852DB" w:rsidRDefault="00F852DB" w:rsidP="00F852DB">
      <w:pPr>
        <w:pStyle w:val="Author"/>
        <w:rPr>
          <w:rStyle w:val="SectionNumber"/>
        </w:rPr>
      </w:pPr>
    </w:p>
    <w:p w14:paraId="415A6DA8" w14:textId="77777777" w:rsidR="00F852DB" w:rsidRDefault="00F852DB" w:rsidP="00F852DB">
      <w:pPr>
        <w:pStyle w:val="Author"/>
        <w:rPr>
          <w:rStyle w:val="SectionNumber"/>
        </w:rPr>
      </w:pPr>
    </w:p>
    <w:p w14:paraId="049705F4" w14:textId="77777777" w:rsidR="00F852DB" w:rsidRDefault="00F852DB" w:rsidP="00F852DB">
      <w:pPr>
        <w:pStyle w:val="Author"/>
        <w:rPr>
          <w:rStyle w:val="SectionNumber"/>
        </w:rPr>
      </w:pPr>
    </w:p>
    <w:p w14:paraId="1E16EB4F" w14:textId="77777777" w:rsidR="00F852DB" w:rsidRDefault="00F852DB" w:rsidP="00F852DB">
      <w:pPr>
        <w:pStyle w:val="Author"/>
        <w:rPr>
          <w:rStyle w:val="SectionNumber"/>
        </w:rPr>
      </w:pPr>
    </w:p>
    <w:p w14:paraId="7A10BCD5" w14:textId="77777777" w:rsidR="00F852DB" w:rsidRDefault="00F852DB" w:rsidP="00F852DB">
      <w:pPr>
        <w:pStyle w:val="Author"/>
        <w:rPr>
          <w:rStyle w:val="SectionNumber"/>
        </w:rPr>
      </w:pPr>
    </w:p>
    <w:bookmarkEnd w:id="20"/>
    <w:p w14:paraId="62A76346" w14:textId="77777777" w:rsidR="00F852DB" w:rsidRDefault="00F852DB">
      <w:pPr>
        <w:pStyle w:val="FirstParagraph"/>
      </w:pPr>
    </w:p>
    <w:p w14:paraId="51A04BFC" w14:textId="77777777" w:rsidR="00F852DB" w:rsidRDefault="00F852DB">
      <w:pPr>
        <w:pStyle w:val="FirstParagraph"/>
      </w:pPr>
    </w:p>
    <w:p w14:paraId="65651859" w14:textId="25C2A844" w:rsidR="00F852DB" w:rsidRPr="00F852DB" w:rsidRDefault="00F852DB" w:rsidP="00F852DB">
      <w:pPr>
        <w:pStyle w:val="Author"/>
        <w:jc w:val="left"/>
        <w:rPr>
          <w:sz w:val="36"/>
          <w:szCs w:val="36"/>
        </w:rPr>
      </w:pPr>
      <w:r w:rsidRPr="00F852DB">
        <w:rPr>
          <w:rStyle w:val="SectionNumber"/>
          <w:sz w:val="36"/>
          <w:szCs w:val="36"/>
        </w:rPr>
        <w:lastRenderedPageBreak/>
        <w:t>5</w:t>
      </w:r>
      <w:r w:rsidRPr="00F852DB">
        <w:rPr>
          <w:sz w:val="36"/>
          <w:szCs w:val="36"/>
        </w:rPr>
        <w:tab/>
        <w:t>Вывод</w:t>
      </w:r>
    </w:p>
    <w:p w14:paraId="77BCAFA9" w14:textId="0D8FEC33" w:rsidR="00786334" w:rsidRDefault="001E2C8B">
      <w:pPr>
        <w:pStyle w:val="FirstParagraph"/>
      </w:pPr>
      <w:r>
        <w:t>П</w:t>
      </w:r>
      <w:r>
        <w:t>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p w14:paraId="06563464" w14:textId="37BE0F65" w:rsidR="00786334" w:rsidRDefault="00786334" w:rsidP="00F852DB">
      <w:pPr>
        <w:pStyle w:val="Compact"/>
        <w:ind w:left="720"/>
      </w:pPr>
      <w:bookmarkStart w:id="21" w:name="список-литературы"/>
      <w:bookmarkEnd w:id="19"/>
      <w:bookmarkEnd w:id="21"/>
    </w:p>
    <w:sectPr w:rsidR="0078633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A9C957" w14:textId="77777777" w:rsidR="001E2C8B" w:rsidRDefault="001E2C8B">
      <w:pPr>
        <w:spacing w:after="0"/>
      </w:pPr>
      <w:r>
        <w:separator/>
      </w:r>
    </w:p>
  </w:endnote>
  <w:endnote w:type="continuationSeparator" w:id="0">
    <w:p w14:paraId="66B23434" w14:textId="77777777" w:rsidR="001E2C8B" w:rsidRDefault="001E2C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E2B438" w14:textId="77777777" w:rsidR="001E2C8B" w:rsidRDefault="001E2C8B">
      <w:r>
        <w:separator/>
      </w:r>
    </w:p>
  </w:footnote>
  <w:footnote w:type="continuationSeparator" w:id="0">
    <w:p w14:paraId="5D485747" w14:textId="77777777" w:rsidR="001E2C8B" w:rsidRDefault="001E2C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3E0E1B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2B46C5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F7F03D0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521A400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E02A2F8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6334"/>
    <w:rsid w:val="00056D1C"/>
    <w:rsid w:val="000C7A19"/>
    <w:rsid w:val="001E2C8B"/>
    <w:rsid w:val="002B15DE"/>
    <w:rsid w:val="00362060"/>
    <w:rsid w:val="004A0AA0"/>
    <w:rsid w:val="006B6F51"/>
    <w:rsid w:val="00786334"/>
    <w:rsid w:val="00A219F0"/>
    <w:rsid w:val="00AA5179"/>
    <w:rsid w:val="00DC0C68"/>
    <w:rsid w:val="00F852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333639"/>
  <w15:docId w15:val="{8A182DC7-07D9-4D07-AE1C-D1F641176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C7A19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C7A1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1427</Words>
  <Characters>8140</Characters>
  <Application>Microsoft Office Word</Application>
  <DocSecurity>0</DocSecurity>
  <Lines>67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6</vt:lpstr>
    </vt:vector>
  </TitlesOfParts>
  <Company/>
  <LinksUpToDate>false</LinksUpToDate>
  <CharactersWithSpaces>9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воркина Ева Владимировна</dc:creator>
  <cp:keywords/>
  <cp:lastModifiedBy>Роман Романов</cp:lastModifiedBy>
  <cp:revision>2</cp:revision>
  <dcterms:created xsi:type="dcterms:W3CDTF">2024-11-09T13:23:00Z</dcterms:created>
  <dcterms:modified xsi:type="dcterms:W3CDTF">2024-11-09T13:2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